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46070" w14:textId="49157CE9" w:rsidR="00D94329" w:rsidRPr="00E0014C" w:rsidRDefault="00702A6D" w:rsidP="00E0014C">
      <w:pPr>
        <w:pStyle w:val="Title"/>
      </w:pPr>
      <w:r w:rsidRPr="00E0014C">
        <w:t>Analytics for the Australian Grains Industry</w:t>
      </w:r>
      <w:r w:rsidR="00D94329" w:rsidRPr="00E0014C">
        <w:t xml:space="preserve"> – ##### (AAGI-##)</w:t>
      </w:r>
    </w:p>
    <w:p w14:paraId="1C6CC698" w14:textId="0897F825" w:rsidR="00F95C01" w:rsidRPr="00E0014C" w:rsidRDefault="00702A6D" w:rsidP="00E0014C">
      <w:pPr>
        <w:pStyle w:val="Subtitle"/>
      </w:pPr>
      <w:r w:rsidRPr="00E0014C">
        <w:t xml:space="preserve">GRDC Investment Project </w:t>
      </w:r>
      <w:r w:rsidR="00632977" w:rsidRPr="00E0014C">
        <w:t>XXXXXXX-XXX</w:t>
      </w:r>
    </w:p>
    <w:p w14:paraId="140B7A02" w14:textId="3EF8FCB8" w:rsidR="00F95C01" w:rsidRPr="00E0014C" w:rsidRDefault="00C837AC" w:rsidP="00E0014C">
      <w:pPr>
        <w:pStyle w:val="Author"/>
      </w:pPr>
      <w:r w:rsidRPr="00E0014C">
        <w:t>Author</w:t>
      </w:r>
    </w:p>
    <w:p w14:paraId="04AF183E" w14:textId="77777777" w:rsidR="00473A6B" w:rsidRPr="00E0014C" w:rsidRDefault="00473A6B" w:rsidP="00E0014C">
      <w:pPr>
        <w:pStyle w:val="Dat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Rg" w:eastAsiaTheme="minorEastAsia" w:hAnsi="Proxima Nova Rg" w:cs="Times New Roman (Body CS)"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000000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="00AC0FAB" w:rsidRPr="00F30D7C">
              <w:rPr>
                <w:rStyle w:val="Hyperlink"/>
                <w:noProof/>
              </w:rPr>
              <w:t>Heading 2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6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="00AC0FAB" w:rsidRPr="00F30D7C">
              <w:rPr>
                <w:rStyle w:val="Hyperlink"/>
                <w:noProof/>
              </w:rPr>
              <w:t>Heading 3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7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Char </w:t>
      </w:r>
      <w:r w:rsidRPr="00065CF7">
        <w:rPr>
          <w:color w:val="262625"/>
        </w:rPr>
        <w:t xml:space="preserve"> .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4"/>
        <w:gridCol w:w="81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866237" w14:textId="77777777" w:rsidR="00390937" w:rsidRDefault="00390937">
      <w:pPr>
        <w:spacing w:after="0"/>
      </w:pPr>
      <w:r>
        <w:separator/>
      </w:r>
    </w:p>
  </w:endnote>
  <w:endnote w:type="continuationSeparator" w:id="0">
    <w:p w14:paraId="7FE3C795" w14:textId="77777777" w:rsidR="00390937" w:rsidRDefault="003909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22722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BB0B49" w14:textId="77777777" w:rsidR="0039646A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inline distT="0" distB="0" distL="0" distR="0" wp14:anchorId="72112E7C" wp14:editId="48CE5FDF">
              <wp:extent cx="5731200" cy="883897"/>
              <wp:effectExtent l="0" t="0" r="0" b="0"/>
              <wp:docPr id="1671490462" name="Picture 3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0090761" name="Picture 3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200" cy="883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1EB3E3B3" w14:textId="3040D869" w:rsidR="00473A6B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10A45">
          <w:rPr>
            <w:rFonts w:cs="Arial"/>
          </w:rPr>
          <w:fldChar w:fldCharType="begin"/>
        </w:r>
        <w:r w:rsidRPr="00610A45">
          <w:rPr>
            <w:rFonts w:cs="Arial"/>
          </w:rPr>
          <w:instrText xml:space="preserve"> PAGE   \* MERGEFORMAT </w:instrText>
        </w:r>
        <w:r w:rsidRPr="00610A45">
          <w:rPr>
            <w:rFonts w:cs="Arial"/>
          </w:rPr>
          <w:fldChar w:fldCharType="separate"/>
        </w:r>
        <w:r w:rsidRPr="00610A45">
          <w:rPr>
            <w:rFonts w:cs="Arial"/>
            <w:noProof/>
          </w:rPr>
          <w:t>2</w:t>
        </w:r>
        <w:r w:rsidRPr="00610A45">
          <w:rPr>
            <w:rFonts w:cs="Arial"/>
            <w:noProof/>
          </w:rPr>
          <w:fldChar w:fldCharType="end"/>
        </w:r>
        <w:r w:rsidRPr="00610A45">
          <w:rPr>
            <w:rFonts w:cs="Arial"/>
          </w:rPr>
          <w:t xml:space="preserve"> | </w:t>
        </w:r>
        <w:r w:rsidRPr="00610A45">
          <w:rPr>
            <w:rFonts w:cs="Arial"/>
            <w:color w:val="7F7F7F" w:themeColor="background1" w:themeShade="7F"/>
            <w:spacing w:val="60"/>
          </w:rPr>
          <w:t>Page</w:t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6DC37A" w14:textId="77777777" w:rsidR="00390937" w:rsidRDefault="00390937">
      <w:r>
        <w:separator/>
      </w:r>
    </w:p>
  </w:footnote>
  <w:footnote w:type="continuationSeparator" w:id="0">
    <w:p w14:paraId="1F9EEB0D" w14:textId="77777777" w:rsidR="00390937" w:rsidRDefault="00390937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C780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6FD1"/>
    <w:rPr>
      <w:rFonts w:ascii="Proxima Nova Rg" w:eastAsiaTheme="minorEastAsia" w:hAnsi="Proxima Nova Rg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E0014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001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0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014C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eastAsiaTheme="majorEastAsia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type="paragraph" w:styleId="Date">
    <w:name w:val="Date"/>
    <w:next w:val="BodyText"/>
    <w:link w:val="DateChar"/>
    <w:qFormat/>
    <w:rsid w:val="00E0014C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E0014C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9C7C9BF785764E9837C3A1F09B226C" ma:contentTypeVersion="17" ma:contentTypeDescription="Create a new document." ma:contentTypeScope="" ma:versionID="78b60aab38f2e3f03a242a1ec55a2c94">
  <xsd:schema xmlns:xsd="http://www.w3.org/2001/XMLSchema" xmlns:xs="http://www.w3.org/2001/XMLSchema" xmlns:p="http://schemas.microsoft.com/office/2006/metadata/properties" xmlns:ns2="2e930615-6e7f-4c23-a86e-50cef8002098" xmlns:ns3="28600ed2-44b8-44e9-b813-cbdadd7001fb" targetNamespace="http://schemas.microsoft.com/office/2006/metadata/properties" ma:root="true" ma:fieldsID="e3ffb60428be0a91faf97e02c3aacb33" ns2:_="" ns3:_="">
    <xsd:import namespace="2e930615-6e7f-4c23-a86e-50cef8002098"/>
    <xsd:import namespace="28600ed2-44b8-44e9-b813-cbdadd7001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30615-6e7f-4c23-a86e-50cef8002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00ed2-44b8-44e9-b813-cbdadd7001f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adc799c-880a-4af3-ae4e-3ffea6ea76a7}" ma:internalName="TaxCatchAll" ma:showField="CatchAllData" ma:web="28600ed2-44b8-44e9-b813-cbdadd7001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8600ed2-44b8-44e9-b813-cbdadd7001fb" xsi:nil="true"/>
    <lcf76f155ced4ddcb4097134ff3c332f xmlns="2e930615-6e7f-4c23-a86e-50cef800209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27FF71-A572-4B9D-A1D3-EAF05C8F0717}"/>
</file>

<file path=customXml/itemProps2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customXml/itemProps4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h Thiem Ma</cp:lastModifiedBy>
  <cp:revision>73</cp:revision>
  <cp:lastPrinted>2024-07-31T03:30:00Z</cp:lastPrinted>
  <dcterms:created xsi:type="dcterms:W3CDTF">2017-12-27T05:22:00Z</dcterms:created>
  <dcterms:modified xsi:type="dcterms:W3CDTF">2024-07-31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